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bookmarkStart w:id="0" w:name="_GoBack"/>
      <w:bookmarkEnd w:id="0"/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ałącznik nr </w:t>
      </w:r>
      <w:r>
        <w:rPr>
          <w:rFonts w:ascii="Times New Roman" w:hAnsi="Times New Roman"/>
          <w:bCs/>
          <w:sz w:val="18"/>
          <w:szCs w:val="18"/>
          <w:lang w:eastAsia="pl-PL"/>
        </w:rPr>
        <w:t>6</w:t>
      </w: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 do uchwały Nr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>7147</w:t>
      </w:r>
      <w:r>
        <w:rPr>
          <w:rFonts w:ascii="Times New Roman" w:hAnsi="Times New Roman"/>
          <w:bCs/>
          <w:sz w:val="18"/>
          <w:szCs w:val="18"/>
          <w:lang w:eastAsia="pl-PL"/>
        </w:rPr>
        <w:t>/23</w:t>
      </w:r>
    </w:p>
    <w:p w:rsidR="00D07C27" w:rsidRPr="0073194D" w:rsidRDefault="00D07C27" w:rsidP="00D07C27">
      <w:pPr>
        <w:spacing w:after="0" w:line="24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>Zarządu Województwa Świętokrzyskiego</w:t>
      </w:r>
    </w:p>
    <w:p w:rsidR="00D07C27" w:rsidRDefault="00D07C27" w:rsidP="00D07C27">
      <w:pPr>
        <w:spacing w:after="0" w:line="360" w:lineRule="auto"/>
        <w:ind w:left="5664"/>
        <w:rPr>
          <w:rFonts w:ascii="Times New Roman" w:hAnsi="Times New Roman"/>
          <w:bCs/>
          <w:sz w:val="18"/>
          <w:szCs w:val="18"/>
          <w:lang w:eastAsia="pl-PL"/>
        </w:rPr>
      </w:pPr>
      <w:r w:rsidRPr="0073194D">
        <w:rPr>
          <w:rFonts w:ascii="Times New Roman" w:hAnsi="Times New Roman"/>
          <w:bCs/>
          <w:sz w:val="18"/>
          <w:szCs w:val="18"/>
          <w:lang w:eastAsia="pl-PL"/>
        </w:rPr>
        <w:t xml:space="preserve">z dnia </w:t>
      </w:r>
      <w:r w:rsidR="00E251D3">
        <w:rPr>
          <w:rFonts w:ascii="Times New Roman" w:hAnsi="Times New Roman"/>
          <w:bCs/>
          <w:sz w:val="18"/>
          <w:szCs w:val="18"/>
          <w:lang w:eastAsia="pl-PL"/>
        </w:rPr>
        <w:t xml:space="preserve">24 </w:t>
      </w:r>
      <w:r>
        <w:rPr>
          <w:rFonts w:ascii="Times New Roman" w:hAnsi="Times New Roman"/>
          <w:bCs/>
          <w:sz w:val="18"/>
          <w:szCs w:val="18"/>
          <w:lang w:eastAsia="pl-PL"/>
        </w:rPr>
        <w:t>maja 2023</w:t>
      </w:r>
    </w:p>
    <w:p w:rsidR="00D07C27" w:rsidRPr="00D07C27" w:rsidRDefault="00D07C27" w:rsidP="00D07C27">
      <w:pPr>
        <w:spacing w:after="0" w:line="360" w:lineRule="auto"/>
        <w:ind w:left="5664"/>
        <w:rPr>
          <w:rFonts w:ascii="Times New Roman" w:hAnsi="Times New Roman" w:cs="Times New Roman"/>
          <w:b/>
          <w:sz w:val="24"/>
        </w:rPr>
      </w:pPr>
    </w:p>
    <w:p w:rsidR="00302BEA" w:rsidRPr="00610C66" w:rsidRDefault="00302BEA" w:rsidP="00302BEA">
      <w:pPr>
        <w:spacing w:after="0" w:line="360" w:lineRule="auto"/>
        <w:jc w:val="right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0"/>
        </w:rPr>
        <w:t>Kielce, dnia …………………</w:t>
      </w:r>
    </w:p>
    <w:p w:rsidR="00302BEA" w:rsidRDefault="00302BEA" w:rsidP="00302BEA">
      <w:pPr>
        <w:spacing w:after="0" w:line="360" w:lineRule="auto"/>
        <w:rPr>
          <w:rFonts w:ascii="Times New Roman" w:hAnsi="Times New Roman" w:cs="Times New Roman"/>
        </w:rPr>
      </w:pPr>
    </w:p>
    <w:p w:rsidR="00302BEA" w:rsidRPr="00610C66" w:rsidRDefault="00302BEA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 w:rsidRPr="00610C66">
        <w:rPr>
          <w:rFonts w:ascii="Times New Roman" w:hAnsi="Times New Roman" w:cs="Times New Roman"/>
          <w:sz w:val="24"/>
        </w:rPr>
        <w:t xml:space="preserve">Imię i nazwisko </w:t>
      </w:r>
      <w:r>
        <w:rPr>
          <w:rFonts w:ascii="Times New Roman" w:hAnsi="Times New Roman" w:cs="Times New Roman"/>
          <w:sz w:val="24"/>
        </w:rPr>
        <w:t xml:space="preserve">współautora </w:t>
      </w:r>
      <w:r w:rsidRPr="00610C66">
        <w:rPr>
          <w:rFonts w:ascii="Times New Roman" w:hAnsi="Times New Roman" w:cs="Times New Roman"/>
          <w:sz w:val="24"/>
        </w:rPr>
        <w:t>………………………………………………</w:t>
      </w:r>
    </w:p>
    <w:p w:rsidR="00302BEA" w:rsidRPr="00610C66" w:rsidRDefault="00555B66" w:rsidP="00302BEA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czelnia/</w:t>
      </w:r>
      <w:r w:rsidR="00302BEA" w:rsidRPr="00610C66">
        <w:rPr>
          <w:rFonts w:ascii="Times New Roman" w:hAnsi="Times New Roman" w:cs="Times New Roman"/>
          <w:sz w:val="24"/>
        </w:rPr>
        <w:t>Jednostka</w:t>
      </w:r>
      <w:r w:rsidRPr="00610C66">
        <w:rPr>
          <w:rFonts w:ascii="Times New Roman" w:hAnsi="Times New Roman" w:cs="Times New Roman"/>
          <w:sz w:val="24"/>
        </w:rPr>
        <w:t xml:space="preserve"> </w:t>
      </w:r>
      <w:r w:rsidR="00302BEA" w:rsidRPr="00610C66">
        <w:rPr>
          <w:rFonts w:ascii="Times New Roman" w:hAnsi="Times New Roman" w:cs="Times New Roman"/>
          <w:sz w:val="24"/>
        </w:rPr>
        <w:t>……………………………………………</w:t>
      </w:r>
    </w:p>
    <w:p w:rsidR="00302BEA" w:rsidRDefault="00302BEA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:rsidR="00555B66" w:rsidRDefault="00555B66" w:rsidP="00302BEA">
      <w:pPr>
        <w:autoSpaceDE w:val="0"/>
        <w:autoSpaceDN w:val="0"/>
        <w:adjustRightInd w:val="0"/>
        <w:spacing w:after="0" w:line="240" w:lineRule="auto"/>
        <w:rPr>
          <w:rFonts w:ascii="Corbel-Bold" w:hAnsi="Corbel-Bold" w:cs="Corbel-Bold"/>
          <w:b/>
          <w:bCs/>
        </w:rPr>
      </w:pPr>
    </w:p>
    <w:p w:rsidR="00302BEA" w:rsidRPr="00D07C27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D07C27">
        <w:rPr>
          <w:rFonts w:ascii="Times New Roman" w:hAnsi="Times New Roman" w:cs="Times New Roman"/>
          <w:b/>
          <w:sz w:val="24"/>
        </w:rPr>
        <w:t>OŚWIADCZENIE WSPÓŁAUTORA</w:t>
      </w:r>
    </w:p>
    <w:p w:rsidR="00123F93" w:rsidRPr="00123F93" w:rsidRDefault="00123F93" w:rsidP="00123F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Cs/>
          <w:sz w:val="24"/>
        </w:rPr>
      </w:pP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ako współautor akceptuję przedstawiony prz</w:t>
      </w:r>
      <w:r>
        <w:rPr>
          <w:rFonts w:ascii="Times New Roman" w:hAnsi="Times New Roman" w:cs="Times New Roman"/>
          <w:sz w:val="24"/>
          <w:szCs w:val="24"/>
        </w:rPr>
        <w:t>ez Panią/Pana ………………………………….</w:t>
      </w: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udział w przygotowaniu publikacji naukowej pt. …………………………………….</w:t>
      </w: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Jednocześnie oświadczam, że wkład mojej pracy naukowej w opublikowaniu powyższego artykułu jest następujący:</w:t>
      </w:r>
    </w:p>
    <w:p w:rsidR="00302BEA" w:rsidRP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(proszę odnieść się do zagadnień i </w:t>
      </w:r>
      <w:r>
        <w:rPr>
          <w:rFonts w:ascii="Times New Roman" w:hAnsi="Times New Roman" w:cs="Times New Roman"/>
          <w:i/>
          <w:iCs/>
          <w:sz w:val="24"/>
          <w:szCs w:val="24"/>
        </w:rPr>
        <w:t>krótko</w:t>
      </w:r>
      <w:r w:rsidRPr="00302BEA">
        <w:rPr>
          <w:rFonts w:ascii="Times New Roman" w:hAnsi="Times New Roman" w:cs="Times New Roman"/>
          <w:i/>
          <w:iCs/>
          <w:sz w:val="24"/>
          <w:szCs w:val="24"/>
        </w:rPr>
        <w:t xml:space="preserve"> opisać odnosząc się do punktów)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koncepcja badań ………….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hipoteza, cel badań ………….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pozyskanie danych do badań 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wykonanie badań …………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analiza i zestawienie wyników …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pis wyników ………………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terpretacja i dyskusja wyników ……………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obowiązki autora korespondencyjnego, w tym korekta tekstu ……………..</w:t>
      </w:r>
    </w:p>
    <w:p w:rsidR="00302BEA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tłumaczenie tekstu ………………….</w:t>
      </w:r>
    </w:p>
    <w:p w:rsidR="00610C66" w:rsidRPr="00302BEA" w:rsidRDefault="00302BEA" w:rsidP="00302BEA">
      <w:pPr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inne (jakie?) ………………</w:t>
      </w: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Default="00302BEA" w:rsidP="00302BEA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2BEA" w:rsidRPr="00302BEA" w:rsidRDefault="00302BEA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>……………..……………………………………..</w:t>
      </w:r>
    </w:p>
    <w:p w:rsidR="00302BEA" w:rsidRPr="00D07C27" w:rsidRDefault="00D07C27" w:rsidP="00302BE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(p</w:t>
      </w:r>
      <w:r w:rsidR="00302BEA" w:rsidRPr="00D07C27">
        <w:rPr>
          <w:rFonts w:ascii="Times New Roman" w:hAnsi="Times New Roman" w:cs="Times New Roman"/>
          <w:sz w:val="20"/>
          <w:szCs w:val="20"/>
        </w:rPr>
        <w:t>odpis współautora</w:t>
      </w:r>
      <w:r>
        <w:rPr>
          <w:rFonts w:ascii="Times New Roman" w:hAnsi="Times New Roman" w:cs="Times New Roman"/>
          <w:sz w:val="20"/>
          <w:szCs w:val="20"/>
        </w:rPr>
        <w:t>)</w:t>
      </w:r>
    </w:p>
    <w:p w:rsidR="005B2176" w:rsidRPr="00302BEA" w:rsidRDefault="00302BEA" w:rsidP="00302BEA">
      <w:pPr>
        <w:rPr>
          <w:rFonts w:ascii="Times New Roman" w:hAnsi="Times New Roman" w:cs="Times New Roman"/>
          <w:sz w:val="24"/>
          <w:szCs w:val="24"/>
        </w:rPr>
      </w:pPr>
      <w:r w:rsidRPr="00302BE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B2176" w:rsidRPr="00302B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rbel-Bold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83DE4"/>
    <w:multiLevelType w:val="hybridMultilevel"/>
    <w:tmpl w:val="2F5E871C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jCxMDQ3MzexNLVQ0lEKTi0uzszPAykwrAUAvIWHMSwAAAA="/>
  </w:docVars>
  <w:rsids>
    <w:rsidRoot w:val="00302BEA"/>
    <w:rsid w:val="00123F93"/>
    <w:rsid w:val="00302BEA"/>
    <w:rsid w:val="00435146"/>
    <w:rsid w:val="00555B66"/>
    <w:rsid w:val="005B2176"/>
    <w:rsid w:val="007E0B23"/>
    <w:rsid w:val="00D07C27"/>
    <w:rsid w:val="00E251D3"/>
    <w:rsid w:val="00F23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A14059-3374-4F4A-9372-D73A0B8E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F23B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B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t</dc:creator>
  <cp:keywords/>
  <dc:description/>
  <cp:lastModifiedBy>Siwiec, Robert</cp:lastModifiedBy>
  <cp:revision>2</cp:revision>
  <cp:lastPrinted>2023-05-25T08:33:00Z</cp:lastPrinted>
  <dcterms:created xsi:type="dcterms:W3CDTF">2023-06-07T09:46:00Z</dcterms:created>
  <dcterms:modified xsi:type="dcterms:W3CDTF">2023-06-07T09:46:00Z</dcterms:modified>
</cp:coreProperties>
</file>